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F4C42C" w14:textId="07D6E2EA" w:rsidR="002D49AD" w:rsidRPr="00115397" w:rsidRDefault="002D49AD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Broj:</w:t>
      </w:r>
      <w:r w:rsidR="004733A1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</w:t>
      </w:r>
      <w:r w:rsidR="00834FE0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0101-</w:t>
      </w:r>
      <w:r w:rsidR="00B6382E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774</w:t>
      </w:r>
      <w:r w:rsidR="00834FE0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/25</w:t>
      </w:r>
    </w:p>
    <w:p w14:paraId="2191E175" w14:textId="3C700BA8" w:rsidR="002D49AD" w:rsidRPr="00115397" w:rsidRDefault="004733A1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Sarajevo</w:t>
      </w:r>
      <w:r w:rsidR="002D49AD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, </w:t>
      </w:r>
      <w:r w:rsidR="009F665A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20</w:t>
      </w:r>
      <w:r w:rsidR="000E483B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02</w:t>
      </w:r>
      <w:r w:rsidR="002D49AD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.202</w:t>
      </w:r>
      <w:r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5</w:t>
      </w:r>
      <w:r w:rsidR="002D49AD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</w:t>
      </w:r>
      <w:r w:rsidR="002D49AD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godine</w:t>
      </w:r>
    </w:p>
    <w:p w14:paraId="670DAFBD" w14:textId="6BF785F6" w:rsidR="002D49AD" w:rsidRPr="00115397" w:rsidRDefault="002D49AD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</w:pPr>
    </w:p>
    <w:p w14:paraId="11DB1A7E" w14:textId="77777777" w:rsidR="008D5841" w:rsidRPr="00115397" w:rsidRDefault="008D5841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</w:pPr>
    </w:p>
    <w:p w14:paraId="515BE792" w14:textId="7176284B" w:rsidR="001567AE" w:rsidRPr="00115397" w:rsidRDefault="001567AE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>UNIVERZITET  U  SARAJEVU</w:t>
      </w: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  <w:t xml:space="preserve"> – FARMACEUTSKI FAKULTET</w:t>
      </w:r>
    </w:p>
    <w:p w14:paraId="72A6D126" w14:textId="77777777" w:rsidR="004958C6" w:rsidRPr="00115397" w:rsidRDefault="004958C6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 xml:space="preserve">OBJAVLJUJE </w:t>
      </w:r>
    </w:p>
    <w:p w14:paraId="31C53E4B" w14:textId="32C60B28" w:rsidR="001567AE" w:rsidRPr="00115397" w:rsidRDefault="001567AE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>O B A V J E Š T E NJ E</w:t>
      </w:r>
    </w:p>
    <w:p w14:paraId="76F37ED0" w14:textId="26B1F286" w:rsidR="001567AE" w:rsidRPr="00115397" w:rsidRDefault="00E644CE" w:rsidP="004958C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>O JAVNOJ ODBRANI DOKTORSKE DISERTACIJE</w:t>
      </w:r>
    </w:p>
    <w:p w14:paraId="7654DAE9" w14:textId="77777777" w:rsidR="001567AE" w:rsidRPr="00115397" w:rsidRDefault="001567AE" w:rsidP="001567A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s-Latn-BA"/>
        </w:rPr>
      </w:pPr>
    </w:p>
    <w:p w14:paraId="787F8055" w14:textId="77777777" w:rsidR="004773A7" w:rsidRDefault="000226E4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U skladu </w:t>
      </w:r>
      <w:r w:rsidR="004733A1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s</w:t>
      </w: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članom 46. Pravila studiranja za treći ciklus studija na Univerzitetu u Sarajevu</w:t>
      </w:r>
      <w:r w:rsidR="004958C6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</w:t>
      </w:r>
    </w:p>
    <w:p w14:paraId="07F15D18" w14:textId="73C21A7F" w:rsidR="00B97A33" w:rsidRPr="00115397" w:rsidRDefault="004958C6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(</w:t>
      </w:r>
      <w:r w:rsidR="004733A1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01-</w:t>
      </w: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1101-79/18 od 19.12.2018. godine)</w:t>
      </w:r>
      <w:r w:rsidR="000226E4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, </w:t>
      </w:r>
    </w:p>
    <w:p w14:paraId="7D31EA0F" w14:textId="562942B7" w:rsidR="000226E4" w:rsidRPr="00115397" w:rsidRDefault="000226E4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Univerzitet u Sarajevu – Farmaceutski fakultet obavještava javnost da će studentica III ciklusa studija „Farmaceutska istraživanja“</w:t>
      </w:r>
    </w:p>
    <w:p w14:paraId="6C72D2A4" w14:textId="77777777" w:rsidR="000226E4" w:rsidRPr="00115397" w:rsidRDefault="000226E4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</w:pPr>
    </w:p>
    <w:p w14:paraId="65E73A3C" w14:textId="0566F1FD" w:rsidR="001567AE" w:rsidRPr="00115397" w:rsidRDefault="004733A1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  <w:t>Naida Omerović Ćorović</w:t>
      </w:r>
      <w:r w:rsidR="001567AE" w:rsidRPr="0011539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  <w:t>, mr.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  <w:t xml:space="preserve"> </w:t>
      </w:r>
      <w:r w:rsidR="001567AE" w:rsidRPr="0011539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  <w:t>ph.</w:t>
      </w:r>
    </w:p>
    <w:p w14:paraId="72B1FE77" w14:textId="77777777" w:rsidR="001567AE" w:rsidRPr="00115397" w:rsidRDefault="001567AE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bs-Latn-BA" w:eastAsia="bs-Latn-BA"/>
        </w:rPr>
      </w:pPr>
    </w:p>
    <w:p w14:paraId="7D165275" w14:textId="72082327" w:rsidR="001567AE" w:rsidRPr="00115397" w:rsidRDefault="00D70339" w:rsidP="00D7033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braniti doktorsku disertaciju pod naslovom:</w:t>
      </w:r>
    </w:p>
    <w:p w14:paraId="64635F80" w14:textId="77777777" w:rsidR="00D70339" w:rsidRPr="00115397" w:rsidRDefault="00D70339" w:rsidP="00D7033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s-Latn-BA"/>
        </w:rPr>
      </w:pPr>
    </w:p>
    <w:p w14:paraId="02BE2B01" w14:textId="2706DF19" w:rsidR="00022099" w:rsidRPr="004733A1" w:rsidRDefault="004733A1" w:rsidP="004733A1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„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Evaluacija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efikasnosti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terapijskih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protokola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bolesti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koronavirusa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(COVID-19)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kroz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praćenje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rkera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flamacije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i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koagulacije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plinskih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aliza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krvi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i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radioloških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laza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pluća</w:t>
      </w:r>
      <w:proofErr w:type="spellEnd"/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“</w:t>
      </w:r>
      <w:r w:rsidRPr="004733A1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Pr="004733A1">
        <w:rPr>
          <w:rFonts w:ascii="Times New Roman" w:hAnsi="Times New Roman" w:cs="Times New Roman"/>
          <w:i/>
          <w:iCs/>
          <w:sz w:val="24"/>
          <w:szCs w:val="24"/>
        </w:rPr>
        <w:t>naslov</w:t>
      </w:r>
      <w:proofErr w:type="spellEnd"/>
      <w:r w:rsidRPr="004733A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i/>
          <w:iCs/>
          <w:sz w:val="24"/>
          <w:szCs w:val="24"/>
        </w:rPr>
        <w:t>rada</w:t>
      </w:r>
      <w:proofErr w:type="spellEnd"/>
      <w:r w:rsidRPr="004733A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4733A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i/>
          <w:iCs/>
          <w:sz w:val="24"/>
          <w:szCs w:val="24"/>
        </w:rPr>
        <w:t>engleskom</w:t>
      </w:r>
      <w:proofErr w:type="spellEnd"/>
      <w:r w:rsidRPr="004733A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733A1">
        <w:rPr>
          <w:rFonts w:ascii="Times New Roman" w:hAnsi="Times New Roman" w:cs="Times New Roman"/>
          <w:i/>
          <w:iCs/>
          <w:sz w:val="24"/>
          <w:szCs w:val="24"/>
        </w:rPr>
        <w:t>jeziku</w:t>
      </w:r>
      <w:proofErr w:type="spellEnd"/>
      <w:r w:rsidRPr="004733A1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4733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„Evaluation of the effectiveness of coronavirus disease (COVID-19) therapeutic protocols using inflammatory and coagulation markers, blood gas analyses and chest radiographs“</w:t>
      </w:r>
      <w:r w:rsidRPr="004733A1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7E87A1A3" w14:textId="77777777" w:rsidR="004733A1" w:rsidRPr="00115397" w:rsidRDefault="004733A1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</w:p>
    <w:p w14:paraId="658F3A3C" w14:textId="3C6698E0" w:rsidR="00960A1C" w:rsidRDefault="00A10386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Javna odbrana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doktorske disertacije</w:t>
      </w:r>
      <w:r w:rsidR="00B817B7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zakazana je za </w:t>
      </w:r>
      <w:r w:rsidR="00662536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petak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, </w:t>
      </w:r>
      <w:r w:rsidR="00FA15E6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2</w:t>
      </w:r>
      <w:r w:rsidR="00E921C6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8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.</w:t>
      </w:r>
      <w:r w:rsidR="004733A1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02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.202</w:t>
      </w:r>
      <w:r w:rsidR="004733A1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5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. godine 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u </w:t>
      </w:r>
      <w:r w:rsidR="004733A1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1</w:t>
      </w:r>
      <w:r w:rsidR="00795F5D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5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:00 sati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u </w:t>
      </w:r>
      <w:r w:rsidR="00910FE1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a</w:t>
      </w:r>
      <w:r w:rsidR="004733A1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mfiteatru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 Univerziteta u Sarajevu </w:t>
      </w:r>
      <w:r w:rsidR="00467169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–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 Farmaceutskog fakulteta</w:t>
      </w:r>
      <w:r w:rsidR="0066519F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 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(</w:t>
      </w:r>
      <w:r w:rsidR="004733A1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prizemlje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), Zmaja od Bosne 8.</w:t>
      </w:r>
      <w:r w:rsidR="006672AB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</w:t>
      </w:r>
    </w:p>
    <w:p w14:paraId="57E26895" w14:textId="77777777" w:rsidR="008F1406" w:rsidRDefault="008F1406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</w:p>
    <w:p w14:paraId="7C1C9582" w14:textId="2082601C" w:rsidR="00B22FF2" w:rsidRPr="00115397" w:rsidRDefault="00B22FF2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Prema odluci Vijeća doktorskog studija </w:t>
      </w:r>
      <w:r w:rsidR="00060BCA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Univerziteta u Sarajevu – Farmaceutskog fakulteta broj: </w:t>
      </w:r>
      <w:r w:rsidR="00834FE0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0101-</w:t>
      </w:r>
      <w:r w:rsidR="006E38EB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772</w:t>
      </w:r>
      <w:r w:rsidR="00834FE0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/25 </w:t>
      </w:r>
      <w:r w:rsidR="00060BCA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od 20.02.2025. godine</w:t>
      </w:r>
      <w:r w:rsidR="00923161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, odobrena je javna odbrana doktorske disertacije hibridnim putem za jednog člana Komisije za </w:t>
      </w:r>
      <w:r w:rsidR="00A27DAA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ocjenu i odbranu projekta, radne verzije i doktorske disertacije.</w:t>
      </w:r>
    </w:p>
    <w:p w14:paraId="72A3941B" w14:textId="0875CB85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5E91C570" w14:textId="19503780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440D61B5" w14:textId="77777777" w:rsidR="0057651E" w:rsidRPr="00115397" w:rsidRDefault="0057651E" w:rsidP="0057651E">
      <w:pPr>
        <w:spacing w:after="0" w:line="240" w:lineRule="auto"/>
        <w:rPr>
          <w:rFonts w:ascii="Times New Roman" w:hAnsi="Times New Roman" w:cs="Times New Roman"/>
          <w:sz w:val="28"/>
          <w:szCs w:val="28"/>
          <w:lang w:val="bs-Latn-BA"/>
        </w:rPr>
      </w:pPr>
    </w:p>
    <w:p w14:paraId="506A456E" w14:textId="77777777" w:rsidR="0057651E" w:rsidRPr="00115397" w:rsidRDefault="0057651E" w:rsidP="0057651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Dostaviti:</w:t>
      </w:r>
    </w:p>
    <w:p w14:paraId="17F65D49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 xml:space="preserve">Web stranica FFSA i UNSA </w:t>
      </w:r>
    </w:p>
    <w:p w14:paraId="61658891" w14:textId="155732F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Personalni dosje student</w:t>
      </w:r>
      <w:r w:rsidR="004733A1">
        <w:rPr>
          <w:rFonts w:ascii="Times New Roman" w:hAnsi="Times New Roman" w:cs="Times New Roman"/>
          <w:sz w:val="20"/>
          <w:szCs w:val="20"/>
          <w:lang w:val="bs-Latn-BA"/>
        </w:rPr>
        <w:t>ice</w:t>
      </w:r>
    </w:p>
    <w:p w14:paraId="0F3514B8" w14:textId="18E138C9" w:rsidR="0057651E" w:rsidRPr="00115397" w:rsidRDefault="004733A1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>
        <w:rPr>
          <w:rFonts w:ascii="Times New Roman" w:hAnsi="Times New Roman" w:cs="Times New Roman"/>
          <w:sz w:val="20"/>
          <w:szCs w:val="20"/>
          <w:lang w:val="bs-Latn-BA"/>
        </w:rPr>
        <w:t>Studentici</w:t>
      </w:r>
    </w:p>
    <w:p w14:paraId="02689BDB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Mentorima x2</w:t>
      </w:r>
    </w:p>
    <w:p w14:paraId="022FDF34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Evidencija</w:t>
      </w:r>
    </w:p>
    <w:p w14:paraId="4863D180" w14:textId="55C5BFA6" w:rsidR="00003E5A" w:rsidRPr="004733A1" w:rsidRDefault="0057651E" w:rsidP="004733A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a/a</w:t>
      </w:r>
    </w:p>
    <w:sectPr w:rsidR="00003E5A" w:rsidRPr="004733A1" w:rsidSect="00003BA7">
      <w:headerReference w:type="default" r:id="rId7"/>
      <w:pgSz w:w="12240" w:h="15840"/>
      <w:pgMar w:top="2410" w:right="1183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DC2317" w14:textId="77777777" w:rsidR="00653AFD" w:rsidRDefault="00653AFD" w:rsidP="00003BA7">
      <w:pPr>
        <w:spacing w:after="0" w:line="240" w:lineRule="auto"/>
      </w:pPr>
      <w:r>
        <w:separator/>
      </w:r>
    </w:p>
  </w:endnote>
  <w:endnote w:type="continuationSeparator" w:id="0">
    <w:p w14:paraId="1F7AF7E9" w14:textId="77777777" w:rsidR="00653AFD" w:rsidRDefault="00653AFD" w:rsidP="00003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A230C" w14:textId="77777777" w:rsidR="00653AFD" w:rsidRDefault="00653AFD" w:rsidP="00003BA7">
      <w:pPr>
        <w:spacing w:after="0" w:line="240" w:lineRule="auto"/>
      </w:pPr>
      <w:r>
        <w:separator/>
      </w:r>
    </w:p>
  </w:footnote>
  <w:footnote w:type="continuationSeparator" w:id="0">
    <w:p w14:paraId="1E98699F" w14:textId="77777777" w:rsidR="00653AFD" w:rsidRDefault="00653AFD" w:rsidP="00003B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B5664" w14:textId="39E53B3D" w:rsidR="00003BA7" w:rsidRDefault="00003BA7">
    <w:pPr>
      <w:pStyle w:val="Header"/>
    </w:pPr>
    <w:r>
      <w:rPr>
        <w:noProof/>
        <w:lang w:val="bs-Latn-BA" w:eastAsia="bs-Latn-BA"/>
      </w:rPr>
      <w:drawing>
        <wp:inline distT="0" distB="0" distL="0" distR="0" wp14:anchorId="2A1E770B" wp14:editId="6DC99957">
          <wp:extent cx="5943600" cy="85721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_top1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572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46C9D"/>
    <w:multiLevelType w:val="hybridMultilevel"/>
    <w:tmpl w:val="0E10F83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E11D8"/>
    <w:multiLevelType w:val="hybridMultilevel"/>
    <w:tmpl w:val="63F0747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077447"/>
    <w:multiLevelType w:val="hybridMultilevel"/>
    <w:tmpl w:val="775EACB2"/>
    <w:lvl w:ilvl="0" w:tplc="3B7C7FB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593007">
    <w:abstractNumId w:val="2"/>
  </w:num>
  <w:num w:numId="2" w16cid:durableId="1081757524">
    <w:abstractNumId w:val="0"/>
  </w:num>
  <w:num w:numId="3" w16cid:durableId="1338374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M7M0MjQztLA0NzJS0lEKTi0uzszPAymwqAUA33zpzSwAAAA="/>
  </w:docVars>
  <w:rsids>
    <w:rsidRoot w:val="0048674A"/>
    <w:rsid w:val="00003BA7"/>
    <w:rsid w:val="00003E5A"/>
    <w:rsid w:val="00022099"/>
    <w:rsid w:val="000226E4"/>
    <w:rsid w:val="00060BCA"/>
    <w:rsid w:val="000B29EA"/>
    <w:rsid w:val="000E483B"/>
    <w:rsid w:val="000E4EFF"/>
    <w:rsid w:val="000E5167"/>
    <w:rsid w:val="000F150D"/>
    <w:rsid w:val="00115397"/>
    <w:rsid w:val="001567AE"/>
    <w:rsid w:val="001628C5"/>
    <w:rsid w:val="00175AD8"/>
    <w:rsid w:val="001E5656"/>
    <w:rsid w:val="00205CCD"/>
    <w:rsid w:val="002268C8"/>
    <w:rsid w:val="002330A1"/>
    <w:rsid w:val="00294616"/>
    <w:rsid w:val="002D49AD"/>
    <w:rsid w:val="002D5DCF"/>
    <w:rsid w:val="002E0AAE"/>
    <w:rsid w:val="002F38A6"/>
    <w:rsid w:val="003045CF"/>
    <w:rsid w:val="0033324F"/>
    <w:rsid w:val="003553A1"/>
    <w:rsid w:val="00366D25"/>
    <w:rsid w:val="00387B3C"/>
    <w:rsid w:val="00394D2F"/>
    <w:rsid w:val="003B171C"/>
    <w:rsid w:val="003C69A6"/>
    <w:rsid w:val="00467169"/>
    <w:rsid w:val="004733A1"/>
    <w:rsid w:val="00475D57"/>
    <w:rsid w:val="004773A7"/>
    <w:rsid w:val="0048674A"/>
    <w:rsid w:val="00493CBD"/>
    <w:rsid w:val="004958C6"/>
    <w:rsid w:val="004E3A20"/>
    <w:rsid w:val="005238E0"/>
    <w:rsid w:val="00535CC6"/>
    <w:rsid w:val="00555760"/>
    <w:rsid w:val="0057651E"/>
    <w:rsid w:val="00590BA5"/>
    <w:rsid w:val="005A01B5"/>
    <w:rsid w:val="00631CFB"/>
    <w:rsid w:val="00637D93"/>
    <w:rsid w:val="00653AFD"/>
    <w:rsid w:val="0066091B"/>
    <w:rsid w:val="00662536"/>
    <w:rsid w:val="0066519F"/>
    <w:rsid w:val="006672AB"/>
    <w:rsid w:val="00673ABD"/>
    <w:rsid w:val="00691209"/>
    <w:rsid w:val="006D4DBD"/>
    <w:rsid w:val="006D5D37"/>
    <w:rsid w:val="006E38EB"/>
    <w:rsid w:val="00703034"/>
    <w:rsid w:val="00726E36"/>
    <w:rsid w:val="0074206E"/>
    <w:rsid w:val="00766BD9"/>
    <w:rsid w:val="00785581"/>
    <w:rsid w:val="00792834"/>
    <w:rsid w:val="00795F5D"/>
    <w:rsid w:val="007C69AF"/>
    <w:rsid w:val="007D78FC"/>
    <w:rsid w:val="007F5B15"/>
    <w:rsid w:val="00820CDE"/>
    <w:rsid w:val="00824E74"/>
    <w:rsid w:val="00834FE0"/>
    <w:rsid w:val="00847A6D"/>
    <w:rsid w:val="0085216A"/>
    <w:rsid w:val="00871A88"/>
    <w:rsid w:val="0087606D"/>
    <w:rsid w:val="008B6A31"/>
    <w:rsid w:val="008C22FD"/>
    <w:rsid w:val="008C5F1F"/>
    <w:rsid w:val="008C6BD4"/>
    <w:rsid w:val="008D5841"/>
    <w:rsid w:val="008F1406"/>
    <w:rsid w:val="009032A4"/>
    <w:rsid w:val="00910FE1"/>
    <w:rsid w:val="00923161"/>
    <w:rsid w:val="0092599F"/>
    <w:rsid w:val="0093644B"/>
    <w:rsid w:val="00960A1C"/>
    <w:rsid w:val="00961B56"/>
    <w:rsid w:val="009779C2"/>
    <w:rsid w:val="00982231"/>
    <w:rsid w:val="00985CDE"/>
    <w:rsid w:val="009B153A"/>
    <w:rsid w:val="009B33EE"/>
    <w:rsid w:val="009B7016"/>
    <w:rsid w:val="009C1527"/>
    <w:rsid w:val="009D6E2E"/>
    <w:rsid w:val="009F665A"/>
    <w:rsid w:val="00A10386"/>
    <w:rsid w:val="00A1667D"/>
    <w:rsid w:val="00A27DAA"/>
    <w:rsid w:val="00A33684"/>
    <w:rsid w:val="00A67C09"/>
    <w:rsid w:val="00A806FB"/>
    <w:rsid w:val="00A82360"/>
    <w:rsid w:val="00AA3481"/>
    <w:rsid w:val="00AD75B7"/>
    <w:rsid w:val="00B22FF2"/>
    <w:rsid w:val="00B41DBC"/>
    <w:rsid w:val="00B5195B"/>
    <w:rsid w:val="00B6382E"/>
    <w:rsid w:val="00B817B7"/>
    <w:rsid w:val="00B97A33"/>
    <w:rsid w:val="00BA2DDB"/>
    <w:rsid w:val="00BB1D7D"/>
    <w:rsid w:val="00BC1D24"/>
    <w:rsid w:val="00BE39B9"/>
    <w:rsid w:val="00C061BC"/>
    <w:rsid w:val="00C610CE"/>
    <w:rsid w:val="00C7026E"/>
    <w:rsid w:val="00C96858"/>
    <w:rsid w:val="00CA1D7A"/>
    <w:rsid w:val="00CF4647"/>
    <w:rsid w:val="00CF5B6E"/>
    <w:rsid w:val="00CF75A6"/>
    <w:rsid w:val="00D034A0"/>
    <w:rsid w:val="00D466C8"/>
    <w:rsid w:val="00D70339"/>
    <w:rsid w:val="00D95286"/>
    <w:rsid w:val="00DB43C5"/>
    <w:rsid w:val="00DC4FDC"/>
    <w:rsid w:val="00DF06A3"/>
    <w:rsid w:val="00E214F3"/>
    <w:rsid w:val="00E4628B"/>
    <w:rsid w:val="00E644CE"/>
    <w:rsid w:val="00E921C6"/>
    <w:rsid w:val="00E9502F"/>
    <w:rsid w:val="00ED0D87"/>
    <w:rsid w:val="00EE4AB3"/>
    <w:rsid w:val="00EE7015"/>
    <w:rsid w:val="00EF7B0A"/>
    <w:rsid w:val="00F03448"/>
    <w:rsid w:val="00F161CF"/>
    <w:rsid w:val="00F5176B"/>
    <w:rsid w:val="00F54A9D"/>
    <w:rsid w:val="00F615BF"/>
    <w:rsid w:val="00FA15E6"/>
    <w:rsid w:val="00FC1952"/>
    <w:rsid w:val="00FF297A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D2430"/>
  <w15:docId w15:val="{751C308C-F653-4E7C-87DE-73121C5F8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7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674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03B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BA7"/>
  </w:style>
  <w:style w:type="paragraph" w:styleId="Footer">
    <w:name w:val="footer"/>
    <w:basedOn w:val="Normal"/>
    <w:link w:val="FooterChar"/>
    <w:uiPriority w:val="99"/>
    <w:unhideWhenUsed/>
    <w:rsid w:val="00003B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BA7"/>
  </w:style>
  <w:style w:type="character" w:customStyle="1" w:styleId="xelementtoproof">
    <w:name w:val="x_elementtoproof"/>
    <w:basedOn w:val="DefaultParagraphFont"/>
    <w:rsid w:val="00985CDE"/>
  </w:style>
  <w:style w:type="paragraph" w:styleId="ListParagraph">
    <w:name w:val="List Paragraph"/>
    <w:basedOn w:val="Normal"/>
    <w:uiPriority w:val="34"/>
    <w:qFormat/>
    <w:rsid w:val="00C061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13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FSA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</dc:creator>
  <cp:keywords/>
  <dc:description/>
  <cp:lastModifiedBy>Maja Skopljak</cp:lastModifiedBy>
  <cp:revision>4</cp:revision>
  <cp:lastPrinted>2025-02-20T14:30:00Z</cp:lastPrinted>
  <dcterms:created xsi:type="dcterms:W3CDTF">2025-02-20T14:28:00Z</dcterms:created>
  <dcterms:modified xsi:type="dcterms:W3CDTF">2025-02-20T14:30:00Z</dcterms:modified>
</cp:coreProperties>
</file>